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3_learning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3_learning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Balance Between Learning and Practic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believe that practicing is way more important than just lear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eresting take! But can we really downplay the importance of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t entirely, but I think learning is just the starting point. Practice is where it coun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’s like the old saying,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you can lead a horse to water, but you can’t make it drink.</w:t>
      </w:r>
      <w:r>
        <w:rPr>
          <w:rFonts w:ascii="Segoe Print" w:hAnsi="Segoe Print" w:eastAsia="Segoe Print"/>
          <w:sz w:val="18"/>
        </w:rPr>
        <w:t xml:space="preserve">’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too much focus on learning can lead to overthinking. You just have to dive in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Understanding the Role of Learning vs. Practic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ave you ever noticed how some people just learn and never really practice? It’s puzzl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Knowledge without application is like having a key that doesn’t fit any lo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a! Good analogy! But what about folks who claim they learned a lot yet can’t apply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frustrating when you see someone stuck in their own h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 that! I guess it’s all about finding that sweet spot between learning and practicing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7Z</dcterms:created>
  <dcterms:modified xsi:type="dcterms:W3CDTF">2024-09-03T05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